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23B9F" w14:textId="2FB96D49" w:rsidR="00B166CC" w:rsidRPr="00256778" w:rsidRDefault="00B166CC" w:rsidP="0083291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FF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uẩ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mực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quốc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ế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về</w:t>
      </w:r>
      <w:proofErr w:type="spellEnd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  <w:r w:rsidR="004F0715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</w:p>
    <w:p w14:paraId="7E97551F" w14:textId="77777777" w:rsidR="00C30F2E" w:rsidRPr="00434724" w:rsidRDefault="00C30F2E" w:rsidP="00C30F2E">
      <w:pPr>
        <w:spacing w:after="120" w:line="360" w:lineRule="auto"/>
        <w:jc w:val="center"/>
        <w:rPr>
          <w:rStyle w:val="fontstyle01"/>
          <w:b w:val="0"/>
          <w:bCs w:val="0"/>
          <w:i w:val="0"/>
          <w:iCs w:val="0"/>
        </w:rPr>
      </w:pPr>
      <w:r w:rsidRPr="00434724">
        <w:rPr>
          <w:rStyle w:val="fontstyle01"/>
        </w:rPr>
        <w:t xml:space="preserve">Nguyễn Thị Khánh Vân – Khoa </w:t>
      </w:r>
      <w:proofErr w:type="spellStart"/>
      <w:r w:rsidRPr="00434724">
        <w:rPr>
          <w:rStyle w:val="fontstyle01"/>
        </w:rPr>
        <w:t>Kế</w:t>
      </w:r>
      <w:proofErr w:type="spellEnd"/>
      <w:r w:rsidRPr="00434724">
        <w:rPr>
          <w:rStyle w:val="fontstyle01"/>
        </w:rPr>
        <w:t xml:space="preserve"> </w:t>
      </w:r>
      <w:proofErr w:type="spellStart"/>
      <w:r>
        <w:rPr>
          <w:rStyle w:val="fontstyle01"/>
        </w:rPr>
        <w:t>t</w:t>
      </w:r>
      <w:r w:rsidRPr="00434724">
        <w:rPr>
          <w:rStyle w:val="fontstyle01"/>
        </w:rPr>
        <w:t>o</w:t>
      </w:r>
      <w:r>
        <w:rPr>
          <w:rStyle w:val="fontstyle01"/>
        </w:rPr>
        <w:t>á</w:t>
      </w:r>
      <w:r w:rsidRPr="00434724">
        <w:rPr>
          <w:rStyle w:val="fontstyle01"/>
        </w:rPr>
        <w:t>n</w:t>
      </w:r>
      <w:proofErr w:type="spellEnd"/>
      <w:r>
        <w:rPr>
          <w:rStyle w:val="fontstyle01"/>
        </w:rPr>
        <w:t xml:space="preserve"> - </w:t>
      </w:r>
      <w:proofErr w:type="spellStart"/>
      <w:r>
        <w:rPr>
          <w:rStyle w:val="fontstyle01"/>
        </w:rPr>
        <w:t>Đạ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ọc</w:t>
      </w:r>
      <w:proofErr w:type="spellEnd"/>
      <w:r>
        <w:rPr>
          <w:rStyle w:val="fontstyle01"/>
        </w:rPr>
        <w:t xml:space="preserve"> Duy Tân</w:t>
      </w:r>
    </w:p>
    <w:p w14:paraId="27826480" w14:textId="7DC55FCC" w:rsidR="00B166CC" w:rsidRPr="00C30F2E" w:rsidRDefault="00C30F2E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</w:t>
      </w:r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ông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ụ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phái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sinh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uộc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ông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ụ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nên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sẽ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uân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eo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những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nguyên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ắc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kế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oán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ung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ủa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ông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ụ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. Do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đó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,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bài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viết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ập</w:t>
      </w:r>
      <w:proofErr w:type="spellEnd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4F0715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ung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ình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bày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ực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iếp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vào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F70522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vấn</w:t>
      </w:r>
      <w:proofErr w:type="spellEnd"/>
      <w:r w:rsidR="00F70522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F70522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đề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kế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oán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ông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ụ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phái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sinh</w:t>
      </w:r>
      <w:proofErr w:type="spellEnd"/>
      <w:r w:rsidR="00B166CC" w:rsidRPr="00C30F2E">
        <w:rPr>
          <w:rFonts w:ascii="Times New Roman" w:hAnsi="Times New Roman" w:cs="Times New Roman"/>
          <w:i/>
          <w:iCs/>
          <w:color w:val="000000"/>
          <w:sz w:val="26"/>
          <w:szCs w:val="26"/>
        </w:rPr>
        <w:t>.</w:t>
      </w:r>
    </w:p>
    <w:p w14:paraId="1827B510" w14:textId="7A3DC2CA" w:rsidR="00B166CC" w:rsidRPr="00832918" w:rsidRDefault="00B166CC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Các </w:t>
      </w:r>
      <w:proofErr w:type="spellStart"/>
      <w:r w:rsidR="00F70522" w:rsidRPr="00832918">
        <w:rPr>
          <w:rFonts w:ascii="Times New Roman" w:hAnsi="Times New Roman" w:cs="Times New Roman"/>
          <w:color w:val="000000"/>
          <w:sz w:val="26"/>
          <w:szCs w:val="26"/>
        </w:rPr>
        <w:t>chuẩ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ự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ố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i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ồ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002F1986" w14:textId="2E66BBC4" w:rsidR="00B166CC" w:rsidRPr="00832918" w:rsidRDefault="00B166CC" w:rsidP="00832918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- IAS 32: Cô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-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</w:p>
    <w:p w14:paraId="65D8D0AB" w14:textId="363E15C3" w:rsidR="00B166CC" w:rsidRPr="00832918" w:rsidRDefault="00B166CC" w:rsidP="00832918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- IAS 39: Cô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-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</w:p>
    <w:p w14:paraId="687F61EE" w14:textId="06D59F3A" w:rsidR="00B166CC" w:rsidRPr="00832918" w:rsidRDefault="00B166CC" w:rsidP="00832918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- IFRS 7: Cô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-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Cô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ố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)</w:t>
      </w:r>
    </w:p>
    <w:p w14:paraId="2A6579CB" w14:textId="4C4A2F30" w:rsidR="00B166CC" w:rsidRPr="00832918" w:rsidRDefault="00B166CC" w:rsidP="00832918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- IFRS 9: Cô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Hiệu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ự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01/01/2018 - Thay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IAS 39).</w:t>
      </w:r>
    </w:p>
    <w:p w14:paraId="42E5BB66" w14:textId="0EA978AE" w:rsidR="00B166CC" w:rsidRPr="00832918" w:rsidRDefault="00B166CC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ộ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du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ứ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ự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(ii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(iii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(iv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v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464D0219" w14:textId="773E83EF" w:rsidR="00B166CC" w:rsidRPr="00832918" w:rsidRDefault="00256778" w:rsidP="0083291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1.</w:t>
      </w:r>
      <w:r w:rsidR="009461E9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ân</w:t>
      </w:r>
      <w:proofErr w:type="spellEnd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oại</w:t>
      </w:r>
      <w:proofErr w:type="spellEnd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</w:p>
    <w:p w14:paraId="727E677C" w14:textId="47663C87" w:rsidR="00B166CC" w:rsidRPr="00832918" w:rsidRDefault="00B166CC" w:rsidP="00832918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Theo IAS 39/IFRS 9,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564FA213" w14:textId="0AB56CB2" w:rsidR="00B166CC" w:rsidRPr="00832918" w:rsidRDefault="00B166CC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▪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4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ươ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a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ọ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BBE0DF5" w14:textId="6D17A7E7" w:rsidR="00B166CC" w:rsidRPr="00832918" w:rsidRDefault="00B166CC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▪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iế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ệ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à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ó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ệ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u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ứ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,…</w:t>
      </w:r>
    </w:p>
    <w:p w14:paraId="4304DADE" w14:textId="3F912E72" w:rsidR="004F0715" w:rsidRPr="00832918" w:rsidRDefault="00B166CC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▪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ộ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2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ộ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ắ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(embedded derivatives)</w:t>
      </w:r>
    </w:p>
    <w:p w14:paraId="7E975CFE" w14:textId="22649F73" w:rsidR="00FE59A1" w:rsidRDefault="00B166CC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▪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ạ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2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ả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4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ươ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a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ọ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="00F7052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ự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ền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ả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a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ọ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ươ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a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iế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,…)</w:t>
      </w:r>
    </w:p>
    <w:p w14:paraId="2350BBB2" w14:textId="77777777" w:rsidR="004F0715" w:rsidRPr="00256778" w:rsidRDefault="00B166CC" w:rsidP="00256778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lastRenderedPageBreak/>
        <w:t>Phâ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hay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nghĩa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vụ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nắm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giữ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2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5D3E4A81" w14:textId="6FFEA3AE" w:rsidR="004F0715" w:rsidRPr="00832918" w:rsidRDefault="00B166CC" w:rsidP="0025677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ân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loạ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ông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ụ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là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ản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="0025677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>Theo IFRS</w:t>
      </w:r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9.4.1.1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uy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ổ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ă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ứ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ô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i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ư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u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0634057B" w14:textId="46E50A32" w:rsidR="00F70522" w:rsidRPr="00832918" w:rsidRDefault="00256778" w:rsidP="00256778">
      <w:pPr>
        <w:spacing w:after="0" w:line="360" w:lineRule="auto"/>
        <w:ind w:firstLine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-</w:t>
      </w:r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Đối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với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sản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phái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sinh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đo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lường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eo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nguyên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giá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phân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bổ</w:t>
      </w:r>
      <w:proofErr w:type="spellEnd"/>
      <w:r w:rsidR="00B166CC"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(</w:t>
      </w:r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IFRS</w:t>
      </w:r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9.4.1.2)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nếu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đáp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ứng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đủ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2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kiện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18C2FD5E" w14:textId="6B3F8E54" w:rsidR="00F70522" w:rsidRPr="00832918" w:rsidRDefault="000B3FE5" w:rsidP="0083291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N</w:t>
      </w:r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ắm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giữ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nhằm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mục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đích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luồng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B166CC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14:paraId="17DDFD19" w14:textId="707A931A" w:rsidR="004F0715" w:rsidRPr="00832918" w:rsidRDefault="00B166CC" w:rsidP="0083291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ố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ố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ư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09C58990" w14:textId="1F2AC48D" w:rsidR="004F0715" w:rsidRPr="00256778" w:rsidRDefault="00B166CC" w:rsidP="00256778">
      <w:pPr>
        <w:pStyle w:val="ListParagraph"/>
        <w:numPr>
          <w:ilvl w:val="0"/>
          <w:numId w:val="5"/>
        </w:numPr>
        <w:spacing w:after="0" w:line="360" w:lineRule="auto"/>
        <w:ind w:left="0" w:firstLine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Đối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với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sản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đo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lường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eo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giá</w:t>
      </w:r>
      <w:proofErr w:type="spellEnd"/>
      <w:r w:rsidR="00D157AA"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ị</w:t>
      </w:r>
      <w:proofErr w:type="spellEnd"/>
      <w:r w:rsidR="00D157AA"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hợp</w:t>
      </w:r>
      <w:proofErr w:type="spellEnd"/>
      <w:r w:rsidR="00D157AA"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lý</w:t>
      </w:r>
      <w:proofErr w:type="spellEnd"/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(</w:t>
      </w:r>
      <w:r w:rsidRPr="00256778">
        <w:rPr>
          <w:rFonts w:ascii="Times New Roman" w:hAnsi="Times New Roman" w:cs="Times New Roman"/>
          <w:color w:val="000000"/>
          <w:sz w:val="26"/>
          <w:szCs w:val="26"/>
        </w:rPr>
        <w:t>IFRS 9.4.1.2)</w:t>
      </w:r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(fair value through profit or loss – FVTPL).</w:t>
      </w:r>
    </w:p>
    <w:p w14:paraId="471E6AC7" w14:textId="4F17F9AC" w:rsidR="004F0715" w:rsidRPr="00256778" w:rsidRDefault="00B166CC" w:rsidP="00256778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ân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loạ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ông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ụ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là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nợ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ả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rả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.</w:t>
      </w:r>
    </w:p>
    <w:p w14:paraId="2E68D5F0" w14:textId="3A571A35" w:rsidR="00B166CC" w:rsidRPr="00832918" w:rsidRDefault="00B166CC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qua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/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ạ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ời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iể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ờ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iể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uộ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4F0715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qua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/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32918">
        <w:rPr>
          <w:rFonts w:ascii="Times New Roman" w:hAnsi="Times New Roman" w:cs="Times New Roman"/>
          <w:i/>
          <w:iCs/>
          <w:color w:val="000000"/>
          <w:sz w:val="26"/>
          <w:szCs w:val="26"/>
        </w:rPr>
        <w:t>(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>IFRS 9.4.2.1)</w:t>
      </w:r>
    </w:p>
    <w:p w14:paraId="16DEEB4A" w14:textId="63E32582" w:rsidR="004F0715" w:rsidRPr="00256778" w:rsidRDefault="00B166CC" w:rsidP="0025677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Công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gắ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256778">
        <w:rPr>
          <w:rFonts w:ascii="Times New Roman" w:hAnsi="Times New Roman" w:cs="Times New Roman"/>
          <w:i/>
          <w:iCs/>
          <w:color w:val="000000"/>
          <w:sz w:val="26"/>
          <w:szCs w:val="26"/>
        </w:rPr>
        <w:t>(</w:t>
      </w:r>
      <w:r w:rsidRPr="00256778">
        <w:rPr>
          <w:rFonts w:ascii="Times New Roman" w:hAnsi="Times New Roman" w:cs="Times New Roman"/>
          <w:color w:val="000000"/>
          <w:sz w:val="26"/>
          <w:szCs w:val="26"/>
        </w:rPr>
        <w:t>IFRS 9.4.3)</w:t>
      </w:r>
    </w:p>
    <w:p w14:paraId="668957DE" w14:textId="2F7AE309" w:rsidR="004F0715" w:rsidRPr="00256778" w:rsidRDefault="00B166CC" w:rsidP="0025677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256778"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ông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gắ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huộc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họ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huyể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gắ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25677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25677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37EE16D" w14:textId="057E3004" w:rsidR="004F0715" w:rsidRPr="00256778" w:rsidRDefault="00256778" w:rsidP="0025677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ông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gắn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không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thuộc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25677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chọn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bán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F0715" w:rsidRPr="0025677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gắn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="00B166CC" w:rsidRPr="0025677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4CB0F98D" w14:textId="7391ABDC" w:rsidR="00654180" w:rsidRPr="00832918" w:rsidRDefault="009461E9" w:rsidP="0083291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2.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Ghi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nhận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và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dừng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ghi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nhận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</w:p>
    <w:p w14:paraId="28BC789D" w14:textId="2772FA7F" w:rsidR="00654180" w:rsidRPr="00832918" w:rsidRDefault="00654180" w:rsidP="0083291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ầ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</w:p>
    <w:p w14:paraId="791CBF1F" w14:textId="08B4C626" w:rsidR="00654180" w:rsidRPr="00832918" w:rsidRDefault="009461E9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Doanh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rở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bê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,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3.1.1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3.1.2). Khi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lastRenderedPageBreak/>
        <w:t>đị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hay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nghĩa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vụ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lê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ĐKT (IFRS 9, </w:t>
      </w:r>
      <w:proofErr w:type="spellStart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="00654180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5.1.1).</w:t>
      </w:r>
    </w:p>
    <w:p w14:paraId="3222EE2B" w14:textId="053D367A" w:rsidR="00654180" w:rsidRPr="00832918" w:rsidRDefault="00654180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a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ổ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i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u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i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ấ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ư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VN</w:t>
      </w:r>
    </w:p>
    <w:p w14:paraId="1ABA0A7F" w14:textId="2F60BFAB" w:rsidR="00654180" w:rsidRPr="00832918" w:rsidRDefault="00654180" w:rsidP="0083291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Sau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ầ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</w:p>
    <w:p w14:paraId="57FB7376" w14:textId="48D4B449" w:rsidR="00654180" w:rsidRPr="00832918" w:rsidRDefault="00654180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Sau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/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, B5.2.1, 5.2.2A, B5.4.14)</w:t>
      </w:r>
    </w:p>
    <w:p w14:paraId="086BC6D8" w14:textId="4EC73ECA" w:rsidR="00654180" w:rsidRPr="00832918" w:rsidRDefault="00654180" w:rsidP="0083291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</w:p>
    <w:p w14:paraId="5C4E2D87" w14:textId="7E0DB7B0" w:rsidR="00654180" w:rsidRPr="00832918" w:rsidRDefault="00654180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ướ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â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ỏ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, Appendix A </w:t>
      </w:r>
      <w:r w:rsidRPr="00832918">
        <w:rPr>
          <w:rFonts w:ascii="Times New Roman" w:hAnsi="Times New Roman" w:cs="Times New Roman"/>
          <w:color w:val="010202"/>
          <w:sz w:val="26"/>
          <w:szCs w:val="26"/>
        </w:rPr>
        <w:t xml:space="preserve">– </w:t>
      </w:r>
      <w:proofErr w:type="spellStart"/>
      <w:r w:rsidRPr="00832918">
        <w:rPr>
          <w:rFonts w:ascii="Times New Roman" w:hAnsi="Times New Roman" w:cs="Times New Roman"/>
          <w:color w:val="010202"/>
          <w:sz w:val="26"/>
          <w:szCs w:val="26"/>
        </w:rPr>
        <w:t>Phụ</w:t>
      </w:r>
      <w:proofErr w:type="spellEnd"/>
      <w:r w:rsidRPr="00832918">
        <w:rPr>
          <w:rFonts w:ascii="Times New Roman" w:hAnsi="Times New Roman" w:cs="Times New Roman"/>
          <w:color w:val="010202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10202"/>
          <w:sz w:val="26"/>
          <w:szCs w:val="26"/>
        </w:rPr>
        <w:t>lục</w:t>
      </w:r>
      <w:proofErr w:type="spellEnd"/>
      <w:r w:rsidRPr="00832918">
        <w:rPr>
          <w:rFonts w:ascii="Times New Roman" w:hAnsi="Times New Roman" w:cs="Times New Roman"/>
          <w:color w:val="010202"/>
          <w:sz w:val="26"/>
          <w:szCs w:val="26"/>
        </w:rPr>
        <w:t xml:space="preserve"> A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>).</w:t>
      </w:r>
    </w:p>
    <w:p w14:paraId="1A5B12A6" w14:textId="6F6F0934" w:rsidR="00654180" w:rsidRPr="00832918" w:rsidRDefault="00654180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Quyề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ệ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ự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i)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uyể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a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uyể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a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ệ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3.2.3, B3.2.4, B3.2.5, B3.2.6).</w:t>
      </w:r>
    </w:p>
    <w:p w14:paraId="515CA167" w14:textId="2C919D48" w:rsidR="00654180" w:rsidRPr="00832918" w:rsidRDefault="00654180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ừ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à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ộ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hay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ra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ỏ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ủ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ỏ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9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3.3.1).</w:t>
      </w:r>
    </w:p>
    <w:p w14:paraId="48899D74" w14:textId="30B1B5A1" w:rsidR="006706E4" w:rsidRPr="00832918" w:rsidRDefault="006706E4" w:rsidP="00832918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</w:p>
    <w:p w14:paraId="26EC8EC9" w14:textId="2AE21944" w:rsidR="006706E4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▪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: 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Kh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5.1.1).</w:t>
      </w:r>
    </w:p>
    <w:p w14:paraId="052B167E" w14:textId="05726698" w:rsidR="006706E4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▪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au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xử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ê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lệc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: </w:t>
      </w:r>
    </w:p>
    <w:p w14:paraId="4308758B" w14:textId="1627A687" w:rsidR="006706E4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Sau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ẫ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5.2.1, 5.3.1).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ê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ệ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áo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5.2.1, 5.3.1)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4D34FD2F" w14:textId="6C4637CA" w:rsidR="006706E4" w:rsidRPr="00832918" w:rsidRDefault="006706E4" w:rsidP="0083291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lastRenderedPageBreak/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ệ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07890B5D" w14:textId="34BBCFAD" w:rsidR="00A23A48" w:rsidRPr="00832918" w:rsidRDefault="006706E4" w:rsidP="0083291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ổ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4468A813" w14:textId="38B054B5" w:rsidR="00A23A48" w:rsidRPr="00832918" w:rsidRDefault="006706E4" w:rsidP="00832918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ả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ưở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ự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ổ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73F368CC" w14:textId="4701B7CA" w:rsidR="00A23A48" w:rsidRPr="00832918" w:rsidRDefault="009461E9" w:rsidP="009461E9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3.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rình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bày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và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huyết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minh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  <w:r w:rsidR="00A23A48"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</w:p>
    <w:p w14:paraId="476961A4" w14:textId="6ECA42FF" w:rsidR="00A23A48" w:rsidRPr="00832918" w:rsidRDefault="006706E4" w:rsidP="009461E9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</w:p>
    <w:p w14:paraId="6316566D" w14:textId="21A758A2" w:rsidR="00A23A48" w:rsidRPr="009461E9" w:rsidRDefault="006706E4" w:rsidP="009461E9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rình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bày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ản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ái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inh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,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nợ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ải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rả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ái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inh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,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ông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ụ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vốn</w:t>
      </w:r>
      <w:proofErr w:type="spellEnd"/>
      <w:r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ủ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ở</w:t>
      </w:r>
      <w:proofErr w:type="spellEnd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="00D157AA" w:rsidRPr="009461E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hữu</w:t>
      </w:r>
      <w:proofErr w:type="spellEnd"/>
    </w:p>
    <w:p w14:paraId="0111E1F4" w14:textId="59627B24" w:rsidR="00A23A48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Kh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hay</w:t>
      </w:r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ộ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ấ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a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hay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hay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ù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ỏ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ĩ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AS 32.15).</w:t>
      </w:r>
    </w:p>
    <w:p w14:paraId="1FA7450D" w14:textId="509BA5B8" w:rsidR="00A23A48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Kh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ĐKT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ô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ọ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uy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ắ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ộ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du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ọ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AS 32.18).</w:t>
      </w:r>
    </w:p>
    <w:p w14:paraId="41CD3A9D" w14:textId="4BDC7C76" w:rsidR="00A23A48" w:rsidRPr="00450421" w:rsidRDefault="006706E4" w:rsidP="00450421">
      <w:pPr>
        <w:spacing w:after="0" w:line="360" w:lineRule="auto"/>
        <w:jc w:val="both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Đối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với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quyền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ọn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anh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oán</w:t>
      </w:r>
      <w:proofErr w:type="spellEnd"/>
    </w:p>
    <w:p w14:paraId="6700D886" w14:textId="498D1598" w:rsidR="00A23A48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Kh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ộ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ă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a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AS 32.26).</w:t>
      </w:r>
    </w:p>
    <w:p w14:paraId="0283D75C" w14:textId="57E24364" w:rsidR="00A23A48" w:rsidRPr="00450421" w:rsidRDefault="006706E4" w:rsidP="00450421">
      <w:pPr>
        <w:spacing w:after="0" w:line="360" w:lineRule="auto"/>
        <w:jc w:val="both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ình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bày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công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cụ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phức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hợp</w:t>
      </w:r>
      <w:proofErr w:type="spellEnd"/>
    </w:p>
    <w:p w14:paraId="7C4AD2F8" w14:textId="3580BE57" w:rsidR="00A23A48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Doanh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(ii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ườ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ắ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ữ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uyể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. Ha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iê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iệ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ĐKT (IAS 32.29).</w:t>
      </w:r>
    </w:p>
    <w:p w14:paraId="48F44C9F" w14:textId="03E8ECAF" w:rsidR="00A23A48" w:rsidRPr="00832918" w:rsidRDefault="006706E4" w:rsidP="000F2E1C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ổ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="000F2E1C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ò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a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-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AS 32.31).</w:t>
      </w:r>
    </w:p>
    <w:p w14:paraId="709A722A" w14:textId="28436A5F" w:rsidR="00A23A48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lastRenderedPageBreak/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ắ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ồ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ọ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ộ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ọ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uyể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sa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ổ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a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uô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ằ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1CEBEB5" w14:textId="2275B53D" w:rsidR="00A23A48" w:rsidRPr="00450421" w:rsidRDefault="006706E4" w:rsidP="00450421">
      <w:pPr>
        <w:spacing w:after="0" w:line="360" w:lineRule="auto"/>
        <w:jc w:val="both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ình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bày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khoản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u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nhập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iền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lãi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,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lợi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ức</w:t>
      </w:r>
      <w:proofErr w:type="spellEnd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hay </w:t>
      </w:r>
      <w:proofErr w:type="spellStart"/>
      <w:r w:rsidRPr="00450421">
        <w:rPr>
          <w:rFonts w:ascii="Times New Roman" w:hAnsi="Times New Roman" w:cs="Times New Roman"/>
          <w:i/>
          <w:iCs/>
          <w:color w:val="000000"/>
          <w:sz w:val="26"/>
          <w:szCs w:val="26"/>
        </w:rPr>
        <w:t>lỗ</w:t>
      </w:r>
      <w:proofErr w:type="spellEnd"/>
    </w:p>
    <w:p w14:paraId="4FE95F9A" w14:textId="573AE7F1" w:rsidR="00A23A48" w:rsidRPr="0083291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i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ch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áo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AS 32.35).</w:t>
      </w:r>
    </w:p>
    <w:p w14:paraId="45FBFB09" w14:textId="332F52AD" w:rsidR="00A23A48" w:rsidRPr="00832918" w:rsidRDefault="006706E4" w:rsidP="00450421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tin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b/>
          <w:bCs/>
          <w:color w:val="000000"/>
          <w:sz w:val="26"/>
          <w:szCs w:val="26"/>
        </w:rPr>
        <w:t>sinh</w:t>
      </w:r>
      <w:proofErr w:type="spellEnd"/>
    </w:p>
    <w:p w14:paraId="24F2BA8A" w14:textId="79D07CF0" w:rsidR="00A23A48" w:rsidRDefault="006706E4" w:rsidP="00832918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Doanh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ườ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á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ầ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ọ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ạ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; (ii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ạ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v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ũ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ro.</w:t>
      </w:r>
    </w:p>
    <w:p w14:paraId="4E55F142" w14:textId="0E50793F" w:rsidR="00E827A9" w:rsidRPr="00E827A9" w:rsidRDefault="00E827A9" w:rsidP="00E827A9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ầm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quan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rọng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ủa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ác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ông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ụ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đối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với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ình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rạng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,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kết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quả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kinh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doanh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ủa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doanh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nghiệp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;</w:t>
      </w:r>
    </w:p>
    <w:p w14:paraId="5918F034" w14:textId="032A0697" w:rsidR="00A23A4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é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ườ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á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ầ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ọ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7)</w:t>
      </w:r>
    </w:p>
    <w:p w14:paraId="7E4B74D7" w14:textId="1E6C7F95" w:rsidR="00F307ED" w:rsidRPr="00742DA1" w:rsidRDefault="00F307ED" w:rsidP="00F307ED">
      <w:pPr>
        <w:spacing w:after="0" w:line="360" w:lineRule="auto"/>
        <w:jc w:val="both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uyết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minh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ên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báo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cáo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ình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hình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tài</w:t>
      </w:r>
      <w:proofErr w:type="spellEnd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742DA1">
        <w:rPr>
          <w:rFonts w:ascii="Times New Roman" w:hAnsi="Times New Roman" w:cs="Times New Roman"/>
          <w:i/>
          <w:iCs/>
          <w:color w:val="000000"/>
          <w:sz w:val="26"/>
          <w:szCs w:val="26"/>
        </w:rPr>
        <w:t>chính</w:t>
      </w:r>
      <w:proofErr w:type="spellEnd"/>
    </w:p>
    <w:p w14:paraId="7490AF09" w14:textId="3067056E" w:rsidR="00A23A48" w:rsidRPr="00742DA1" w:rsidRDefault="00742DA1" w:rsidP="00F307ED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-</w:t>
      </w:r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0421" w:rsidRPr="00742DA1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50421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0421" w:rsidRPr="00742DA1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450421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0421" w:rsidRPr="00742DA1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450421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0421" w:rsidRPr="00742DA1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742DA1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742DA1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2B7C0352" w14:textId="17C6750C" w:rsidR="00A23A48" w:rsidRPr="0083291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+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ỗ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ả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8).</w:t>
      </w:r>
    </w:p>
    <w:p w14:paraId="36CED773" w14:textId="7B480D3F" w:rsidR="00A23A48" w:rsidRPr="0083291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Cá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qua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iê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iệ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a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</w:t>
      </w:r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i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ắ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uộ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).</w:t>
      </w:r>
    </w:p>
    <w:p w14:paraId="46F42B23" w14:textId="1631243F" w:rsidR="00A23A48" w:rsidRPr="0083291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Cá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qua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iê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iệ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 Cá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a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i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ỏ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ĩ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ắ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ữ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ụ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í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9).</w:t>
      </w:r>
    </w:p>
    <w:p w14:paraId="5C2345D9" w14:textId="42D98B6D" w:rsidR="00452079" w:rsidRPr="00FF7B10" w:rsidRDefault="00FF7B10" w:rsidP="00F307ED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F7B10">
        <w:rPr>
          <w:rFonts w:ascii="Times New Roman" w:hAnsi="Times New Roman" w:cs="Times New Roman"/>
          <w:color w:val="000000"/>
          <w:sz w:val="26"/>
          <w:szCs w:val="26"/>
        </w:rPr>
        <w:lastRenderedPageBreak/>
        <w:t xml:space="preserve">-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="00452079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FF7B10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qua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/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</w:p>
    <w:p w14:paraId="7D448F5C" w14:textId="6AA1CC30" w:rsidR="00A23A48" w:rsidRPr="0083291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5DF667C1" w14:textId="7AD5BE98" w:rsidR="00D157AA" w:rsidRPr="00832918" w:rsidRDefault="00FF7B10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Mứ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hóm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br/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,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ũ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do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iều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iệ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ị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ườ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ẫ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ị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ườ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ă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o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ồm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hữ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uất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(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uấ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iêu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uN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),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ả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à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ó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ỷ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ố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o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ố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uấ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9).</w:t>
      </w:r>
    </w:p>
    <w:p w14:paraId="066DC422" w14:textId="44DE9B17" w:rsidR="00A23A48" w:rsidRPr="00832918" w:rsidRDefault="00FF7B10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Mứ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ũ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do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10A).</w:t>
      </w:r>
    </w:p>
    <w:p w14:paraId="5A73452F" w14:textId="699BB48F" w:rsidR="00A23A48" w:rsidRPr="00832918" w:rsidRDefault="00FF7B10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Mô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ả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chi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iế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p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yêu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ầu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bao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ồm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i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íc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ì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a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áp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p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ó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ù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(IFRS 7.11).</w:t>
      </w:r>
    </w:p>
    <w:p w14:paraId="451EC3E1" w14:textId="156AD381" w:rsidR="000D0B46" w:rsidRPr="00FF7B10" w:rsidRDefault="00FF7B10" w:rsidP="00F307ED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-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="006706E4" w:rsidRPr="00FF7B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="006706E4" w:rsidRPr="00FF7B10">
        <w:rPr>
          <w:rFonts w:ascii="Times New Roman" w:hAnsi="Times New Roman" w:cs="Times New Roman"/>
          <w:color w:val="000000"/>
          <w:sz w:val="26"/>
          <w:szCs w:val="26"/>
        </w:rPr>
        <w:t>(IFRS 7.12B)</w:t>
      </w:r>
      <w:r w:rsidR="006706E4" w:rsidRPr="00FF7B1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. </w:t>
      </w:r>
    </w:p>
    <w:p w14:paraId="67870FEB" w14:textId="3872C277" w:rsidR="000D0B46" w:rsidRPr="0083291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ế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ướ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ờ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iể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51175BCB" w14:textId="52E6CA87" w:rsidR="000D0B46" w:rsidRPr="00832918" w:rsidRDefault="00FF7B10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gà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2109B3C4" w14:textId="0EC6B62F" w:rsidR="000D0B46" w:rsidRPr="00832918" w:rsidRDefault="00FF7B10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i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íc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chi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iế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ự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ả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ưở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mô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ình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íc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.</w:t>
      </w:r>
    </w:p>
    <w:p w14:paraId="6467F805" w14:textId="77BCA0B4" w:rsidR="000D0B46" w:rsidRPr="00832918" w:rsidRDefault="00FF7B10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mỗ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au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h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â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3DCFF366" w14:textId="1AC5E471" w:rsidR="00452079" w:rsidRPr="006E08DB" w:rsidRDefault="006E08DB" w:rsidP="00F307ED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-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phức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chứa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đựng</w:t>
      </w:r>
      <w:proofErr w:type="spellEnd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6E08DB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="00452079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6E08DB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</w:p>
    <w:p w14:paraId="1273F5F6" w14:textId="5C93E4D5" w:rsidR="000D0B46" w:rsidRPr="0083291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ế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ao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ồ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à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ốn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ữ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452079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iề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è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ụ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ộ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ẫn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a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ột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uyể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ướ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ự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ồ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ê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17).</w:t>
      </w:r>
    </w:p>
    <w:p w14:paraId="7F24253F" w14:textId="5FF794FD" w:rsidR="000D0B46" w:rsidRPr="009F3193" w:rsidRDefault="00BB0FB1" w:rsidP="00832918">
      <w:pPr>
        <w:spacing w:after="0" w:line="360" w:lineRule="auto"/>
        <w:jc w:val="both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proofErr w:type="spellStart"/>
      <w:r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Thuyết</w:t>
      </w:r>
      <w:proofErr w:type="spellEnd"/>
      <w:r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minh</w:t>
      </w:r>
      <w:proofErr w:type="spellEnd"/>
      <w:r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trên</w:t>
      </w:r>
      <w:proofErr w:type="spellEnd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Báo </w:t>
      </w:r>
      <w:proofErr w:type="spellStart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cáo</w:t>
      </w:r>
      <w:proofErr w:type="spellEnd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kết</w:t>
      </w:r>
      <w:proofErr w:type="spellEnd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quả</w:t>
      </w:r>
      <w:proofErr w:type="spellEnd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kinh</w:t>
      </w:r>
      <w:proofErr w:type="spellEnd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>doanh</w:t>
      </w:r>
      <w:proofErr w:type="spellEnd"/>
      <w:r w:rsidR="000D0B46" w:rsidRPr="009F3193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</w:p>
    <w:p w14:paraId="321E7065" w14:textId="7F98F8B0" w:rsidR="000D0B46" w:rsidRPr="009F3193" w:rsidRDefault="009F3193" w:rsidP="000B3FE5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-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mục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, chi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phí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9F3193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</w:p>
    <w:p w14:paraId="6CC3D5B0" w14:textId="01AD2CBB" w:rsidR="000D0B46" w:rsidRPr="00832918" w:rsidRDefault="006706E4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lastRenderedPageBreak/>
        <w:t xml:space="preserve">Doanh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ụ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ch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hay</w:t>
      </w:r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áo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(IFRS 7.20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a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48A83FC4" w14:textId="6B3CBA36" w:rsidR="000D0B46" w:rsidRPr="00832918" w:rsidRDefault="009F3193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uầ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hay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uầ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hay N PTTC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riê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biệ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hững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ờ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iểm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ban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au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ó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bắ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buộc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ù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IFRS 9. Doanh</w:t>
      </w:r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ác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biệ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/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ỗ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ế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quả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kinh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4299BEA8" w14:textId="2A726C47" w:rsidR="000D0B46" w:rsidRPr="00832918" w:rsidRDefault="009F3193" w:rsidP="009F3193">
      <w:pPr>
        <w:spacing w:after="0" w:line="360" w:lineRule="auto"/>
        <w:ind w:left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+</w:t>
      </w:r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Thu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hập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lã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bị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ổn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thất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chưa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6706E4"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3)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+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ổ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hất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mỗ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EA8C83A" w14:textId="504CF358" w:rsidR="000D0B46" w:rsidRPr="009F3193" w:rsidRDefault="009F3193" w:rsidP="00832918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- </w:t>
      </w:r>
      <w:proofErr w:type="spellStart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>khác</w:t>
      </w:r>
      <w:proofErr w:type="spellEnd"/>
    </w:p>
    <w:p w14:paraId="304C1E21" w14:textId="77777777" w:rsidR="000D0B46" w:rsidRPr="00832918" w:rsidRDefault="00A23A48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+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Liê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ế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yế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ở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x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iệ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iê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a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ể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BCTC (IFRS 7.21).</w:t>
      </w:r>
    </w:p>
    <w:p w14:paraId="22DC2A25" w14:textId="3D84AFCB" w:rsidR="000D0B46" w:rsidRPr="00832918" w:rsidRDefault="00A23A48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+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Trường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doanh</w:t>
      </w:r>
      <w:proofErr w:type="spellEnd"/>
      <w:r w:rsidR="009461E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9461E9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24):</w:t>
      </w:r>
    </w:p>
    <w:p w14:paraId="2F25D7C1" w14:textId="06606894" w:rsidR="000D0B46" w:rsidRPr="00832918" w:rsidRDefault="00A23A48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ô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ạ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ề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hay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ư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ộ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ở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ướ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o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).</w:t>
      </w:r>
    </w:p>
    <w:p w14:paraId="3D5E7B24" w14:textId="4DED9369" w:rsidR="000D0B46" w:rsidRPr="00832918" w:rsidRDefault="00A23A48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ô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ả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ỉ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2079" w:rsidRPr="00832918">
        <w:rPr>
          <w:rFonts w:ascii="Times New Roman" w:hAnsi="Times New Roman" w:cs="Times New Roman"/>
          <w:color w:val="000000"/>
          <w:sz w:val="26"/>
          <w:szCs w:val="26"/>
        </w:rPr>
        <w:t>n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>g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1F34E893" w14:textId="2E3CF498" w:rsidR="000D0B46" w:rsidRPr="00832918" w:rsidRDefault="00A23A48" w:rsidP="00832918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ò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ừ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587BEB7D" w14:textId="73802FB3" w:rsidR="00E827A9" w:rsidRPr="009F3193" w:rsidRDefault="009F3193" w:rsidP="006A120E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9F3193">
        <w:rPr>
          <w:rFonts w:ascii="Times New Roman" w:hAnsi="Times New Roman" w:cs="Times New Roman"/>
          <w:color w:val="000000"/>
          <w:sz w:val="26"/>
          <w:szCs w:val="26"/>
        </w:rPr>
        <w:t>-</w:t>
      </w:r>
      <w:proofErr w:type="spellStart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9F3193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D157AA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9F3193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D157AA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9F3193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="00D157AA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9F3193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="00A23A48" w:rsidRPr="009F3193">
        <w:rPr>
          <w:rFonts w:ascii="Times New Roman" w:hAnsi="Times New Roman" w:cs="Times New Roman"/>
          <w:color w:val="000000"/>
          <w:sz w:val="26"/>
          <w:szCs w:val="26"/>
        </w:rPr>
        <w:t xml:space="preserve"> (IFRS 7.25): </w:t>
      </w:r>
    </w:p>
    <w:p w14:paraId="5F78BE68" w14:textId="18DBE032" w:rsidR="000D0B46" w:rsidRPr="00832918" w:rsidRDefault="00A23A48" w:rsidP="00E827A9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Doanh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ợ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ỗ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827A9">
        <w:rPr>
          <w:rFonts w:ascii="Times New Roman" w:hAnsi="Times New Roman" w:cs="Times New Roman"/>
          <w:color w:val="000000"/>
          <w:sz w:val="26"/>
          <w:szCs w:val="26"/>
        </w:rPr>
        <w:t>nợ</w:t>
      </w:r>
      <w:proofErr w:type="spellEnd"/>
      <w:r w:rsidR="00E827A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827A9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="00E827A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827A9">
        <w:rPr>
          <w:rFonts w:ascii="Times New Roman" w:hAnsi="Times New Roman" w:cs="Times New Roman"/>
          <w:color w:val="000000"/>
          <w:sz w:val="26"/>
          <w:szCs w:val="26"/>
        </w:rPr>
        <w:t>trả</w:t>
      </w:r>
      <w:proofErr w:type="spellEnd"/>
      <w:r w:rsidR="00E827A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827A9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E827A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827A9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so</w:t>
      </w:r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á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h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ổ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5F406C91" w14:textId="0B839955" w:rsidR="000D0B46" w:rsidRPr="00E827A9" w:rsidRDefault="00A23A48" w:rsidP="00E827A9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</w:pP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Bản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ất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,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mức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độ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rủi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ro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phát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sinh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ừ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ông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ụ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tài</w:t>
      </w:r>
      <w:proofErr w:type="spellEnd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 xml:space="preserve"> </w:t>
      </w:r>
      <w:proofErr w:type="spellStart"/>
      <w:r w:rsidRPr="00E827A9">
        <w:rPr>
          <w:rFonts w:ascii="Times New Roman" w:hAnsi="Times New Roman" w:cs="Times New Roman"/>
          <w:b/>
          <w:bCs/>
          <w:i/>
          <w:iCs/>
          <w:color w:val="000000"/>
          <w:sz w:val="26"/>
          <w:szCs w:val="26"/>
        </w:rPr>
        <w:t>chính</w:t>
      </w:r>
      <w:proofErr w:type="spellEnd"/>
    </w:p>
    <w:p w14:paraId="4A547C37" w14:textId="3F185922" w:rsidR="00E827A9" w:rsidRDefault="00A23A48" w:rsidP="00E827A9">
      <w:pPr>
        <w:spacing w:after="0" w:line="360" w:lineRule="auto"/>
        <w:ind w:firstLine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Doanh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hiệ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ầ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ầ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ườ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BCT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á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ạ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vi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g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31). Cá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gồ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="000D0B46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a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32).</w:t>
      </w:r>
    </w:p>
    <w:p w14:paraId="0CC6F319" w14:textId="5619E046" w:rsidR="00F52C12" w:rsidRPr="00832918" w:rsidRDefault="00A23A48" w:rsidP="00832918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lastRenderedPageBreak/>
        <w:t xml:space="preserve">-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33)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ỗ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1805303A" w14:textId="1CDE78D7" w:rsidR="00F52C12" w:rsidRPr="00832918" w:rsidRDefault="00A23A48" w:rsidP="00832918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(a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ộ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14:paraId="6D5BA535" w14:textId="4A32E094" w:rsidR="00F52C12" w:rsidRPr="00832918" w:rsidRDefault="00A23A48" w:rsidP="00832918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(b) Các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ụ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iê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ác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p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ử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ờ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14:paraId="7ADAC6A1" w14:textId="77777777" w:rsidR="000C266C" w:rsidRDefault="00A23A48" w:rsidP="00832918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(c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a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ổ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ụ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a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b) so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ước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-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ợ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34):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ớ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ỗ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oạ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á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14:paraId="461AD537" w14:textId="00440A2E" w:rsidR="00F52C12" w:rsidRPr="00832918" w:rsidRDefault="00A23A48" w:rsidP="00832918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(a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óm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ắ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ộ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ổ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u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ự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ên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u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ộ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ộ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ả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ý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ủ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ố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34a).</w:t>
      </w:r>
    </w:p>
    <w:p w14:paraId="1A656604" w14:textId="074BF0A8" w:rsidR="00F52C12" w:rsidRPr="00832918" w:rsidRDefault="00F52C12" w:rsidP="00832918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(b)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Những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quá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hạ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ha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hoặc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bị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suy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giảm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giá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rị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sả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hế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chấp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hì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hức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hỗ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rợ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í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dụng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hanh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khoản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hị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>trường</w:t>
      </w:r>
      <w:proofErr w:type="spellEnd"/>
      <w:r w:rsidR="00A23A48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34b).</w:t>
      </w:r>
    </w:p>
    <w:p w14:paraId="7A0CDA06" w14:textId="726AD777" w:rsidR="00F52C12" w:rsidRPr="00832918" w:rsidRDefault="00A23A48" w:rsidP="00832918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(c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ộ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ậ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u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ế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ì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à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õ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ữ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eo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ụ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a)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b).</w:t>
      </w:r>
    </w:p>
    <w:p w14:paraId="248F7438" w14:textId="53201951" w:rsidR="00F52C12" w:rsidRPr="00832918" w:rsidRDefault="00A23A48" w:rsidP="00832918">
      <w:pPr>
        <w:spacing w:after="0" w:line="360" w:lineRule="auto"/>
        <w:ind w:firstLine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ế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ữ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iệ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lượ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ượ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uyế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i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u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b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ại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iệ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o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ố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mặ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ro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ì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ả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u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ấ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êm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õ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ủ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o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ủa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ị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(IFRS 7.35).</w:t>
      </w:r>
    </w:p>
    <w:p w14:paraId="0DAACB4E" w14:textId="47C8DC36" w:rsidR="006706E4" w:rsidRDefault="00A23A48" w:rsidP="000B3FE5">
      <w:pPr>
        <w:spacing w:after="0" w:line="360" w:lineRule="auto"/>
        <w:ind w:firstLine="36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ừ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á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qu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đị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ề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ế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oá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ói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u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ông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ụ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tà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chính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phái</w:t>
      </w:r>
      <w:proofErr w:type="spellEnd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D157AA" w:rsidRPr="00832918">
        <w:rPr>
          <w:rFonts w:ascii="Times New Roman" w:hAnsi="Times New Roman" w:cs="Times New Roman"/>
          <w:color w:val="000000"/>
          <w:sz w:val="26"/>
          <w:szCs w:val="26"/>
        </w:rPr>
        <w:t>sinh</w:t>
      </w:r>
      <w:proofErr w:type="spellEnd"/>
      <w:r w:rsidR="00CB070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ói</w:t>
      </w:r>
      <w:proofErr w:type="spellEnd"/>
      <w:r w:rsidR="00F52C12"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riêng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ể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ấy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ính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chất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phứ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ạp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nhậ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diệ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ểu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và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khó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thực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832918">
        <w:rPr>
          <w:rFonts w:ascii="Times New Roman" w:hAnsi="Times New Roman" w:cs="Times New Roman"/>
          <w:color w:val="000000"/>
          <w:sz w:val="26"/>
          <w:szCs w:val="26"/>
        </w:rPr>
        <w:t>hiện</w:t>
      </w:r>
      <w:proofErr w:type="spellEnd"/>
      <w:r w:rsidRPr="00832918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</w:p>
    <w:p w14:paraId="0457BA68" w14:textId="3496D7A9" w:rsidR="00172C4A" w:rsidRDefault="00172C4A" w:rsidP="00172C4A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19DC4ADC" w14:textId="194181C7" w:rsidR="00172C4A" w:rsidRPr="00CB070F" w:rsidRDefault="00172C4A" w:rsidP="00172C4A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CB070F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Tài </w:t>
      </w:r>
      <w:proofErr w:type="spellStart"/>
      <w:r w:rsidRPr="00CB070F">
        <w:rPr>
          <w:rFonts w:ascii="Times New Roman" w:hAnsi="Times New Roman" w:cs="Times New Roman"/>
          <w:b/>
          <w:bCs/>
          <w:color w:val="000000"/>
          <w:sz w:val="26"/>
          <w:szCs w:val="26"/>
        </w:rPr>
        <w:t>liệu</w:t>
      </w:r>
      <w:proofErr w:type="spellEnd"/>
      <w:r w:rsidRPr="00CB070F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CB070F">
        <w:rPr>
          <w:rFonts w:ascii="Times New Roman" w:hAnsi="Times New Roman" w:cs="Times New Roman"/>
          <w:b/>
          <w:bCs/>
          <w:color w:val="000000"/>
          <w:sz w:val="26"/>
          <w:szCs w:val="26"/>
        </w:rPr>
        <w:t>tham</w:t>
      </w:r>
      <w:proofErr w:type="spellEnd"/>
      <w:r w:rsidRPr="00CB070F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proofErr w:type="spellStart"/>
      <w:r w:rsidRPr="00CB070F">
        <w:rPr>
          <w:rFonts w:ascii="Times New Roman" w:hAnsi="Times New Roman" w:cs="Times New Roman"/>
          <w:b/>
          <w:bCs/>
          <w:color w:val="000000"/>
          <w:sz w:val="26"/>
          <w:szCs w:val="26"/>
        </w:rPr>
        <w:t>khảo</w:t>
      </w:r>
      <w:proofErr w:type="spellEnd"/>
    </w:p>
    <w:p w14:paraId="35F5CEB6" w14:textId="44BE59BF" w:rsidR="00A425D1" w:rsidRDefault="00A425D1" w:rsidP="00A425D1">
      <w:pPr>
        <w:jc w:val="both"/>
        <w:rPr>
          <w:rFonts w:ascii="TimesNewRoman" w:hAnsi="TimesNewRoman"/>
          <w:color w:val="000000"/>
          <w:sz w:val="24"/>
          <w:szCs w:val="24"/>
        </w:rPr>
      </w:pPr>
      <w:r>
        <w:rPr>
          <w:rFonts w:ascii="TimesNewRoman" w:hAnsi="TimesNewRoman"/>
          <w:color w:val="000000"/>
          <w:sz w:val="24"/>
          <w:szCs w:val="24"/>
        </w:rPr>
        <w:t>1</w:t>
      </w:r>
      <w:r w:rsidRPr="005C6D77">
        <w:rPr>
          <w:rFonts w:ascii="TimesNewRoman" w:hAnsi="TimesNewRoman"/>
          <w:color w:val="000000"/>
          <w:sz w:val="24"/>
          <w:szCs w:val="24"/>
        </w:rPr>
        <w:t>. International Accounting Standards 32: Financial Instruments – Presentation</w:t>
      </w:r>
    </w:p>
    <w:p w14:paraId="3207E6E6" w14:textId="0AE625FE" w:rsidR="00A425D1" w:rsidRDefault="00A425D1" w:rsidP="00A425D1">
      <w:pPr>
        <w:jc w:val="both"/>
        <w:rPr>
          <w:rFonts w:ascii="TimesNewRoman" w:hAnsi="TimesNewRoman"/>
          <w:color w:val="000000"/>
          <w:sz w:val="24"/>
          <w:szCs w:val="24"/>
        </w:rPr>
      </w:pPr>
      <w:r>
        <w:rPr>
          <w:rFonts w:ascii="TimesNewRoman" w:hAnsi="TimesNewRoman"/>
          <w:color w:val="000000"/>
          <w:sz w:val="24"/>
          <w:szCs w:val="24"/>
        </w:rPr>
        <w:t>2</w:t>
      </w:r>
      <w:r w:rsidRPr="005C6D77">
        <w:rPr>
          <w:rFonts w:ascii="TimesNewRoman" w:hAnsi="TimesNewRoman"/>
          <w:color w:val="000000"/>
          <w:sz w:val="24"/>
          <w:szCs w:val="24"/>
        </w:rPr>
        <w:t>. International Accounting Standards 39: Financial Instruments - Recognition and</w:t>
      </w:r>
      <w:r>
        <w:rPr>
          <w:rFonts w:ascii="TimesNewRoman" w:hAnsi="TimesNewRoman"/>
          <w:color w:val="000000"/>
          <w:sz w:val="24"/>
          <w:szCs w:val="24"/>
        </w:rPr>
        <w:t xml:space="preserve"> </w:t>
      </w:r>
      <w:r w:rsidRPr="005C6D77">
        <w:rPr>
          <w:rFonts w:ascii="TimesNewRoman" w:hAnsi="TimesNewRoman"/>
          <w:color w:val="000000"/>
          <w:sz w:val="24"/>
          <w:szCs w:val="24"/>
        </w:rPr>
        <w:t>Measurement</w:t>
      </w:r>
    </w:p>
    <w:p w14:paraId="7431C3AB" w14:textId="1AEF0023" w:rsidR="00A425D1" w:rsidRDefault="00A425D1" w:rsidP="00A425D1">
      <w:pPr>
        <w:jc w:val="both"/>
        <w:rPr>
          <w:rFonts w:ascii="TimesNewRoman" w:hAnsi="TimesNewRoman"/>
          <w:color w:val="000000"/>
          <w:sz w:val="24"/>
          <w:szCs w:val="24"/>
        </w:rPr>
      </w:pPr>
      <w:r>
        <w:rPr>
          <w:rFonts w:ascii="TimesNewRoman" w:hAnsi="TimesNewRoman"/>
          <w:color w:val="000000"/>
          <w:sz w:val="24"/>
          <w:szCs w:val="24"/>
        </w:rPr>
        <w:t>3</w:t>
      </w:r>
      <w:r w:rsidRPr="005C6D77">
        <w:rPr>
          <w:rFonts w:ascii="TimesNewRoman" w:hAnsi="TimesNewRoman"/>
          <w:color w:val="000000"/>
          <w:sz w:val="24"/>
          <w:szCs w:val="24"/>
        </w:rPr>
        <w:t>. International Financial Reporting Standard 13: Fair Value Measurement</w:t>
      </w:r>
    </w:p>
    <w:p w14:paraId="342C6737" w14:textId="35065E23" w:rsidR="00A425D1" w:rsidRDefault="00A425D1" w:rsidP="00A425D1">
      <w:pPr>
        <w:jc w:val="both"/>
        <w:rPr>
          <w:rFonts w:ascii="TimesNewRoman" w:hAnsi="TimesNewRoman"/>
          <w:color w:val="000000"/>
          <w:sz w:val="24"/>
          <w:szCs w:val="24"/>
        </w:rPr>
      </w:pPr>
      <w:r>
        <w:rPr>
          <w:rFonts w:ascii="TimesNewRoman" w:hAnsi="TimesNewRoman"/>
          <w:color w:val="000000"/>
          <w:sz w:val="24"/>
          <w:szCs w:val="24"/>
        </w:rPr>
        <w:t>4</w:t>
      </w:r>
      <w:r w:rsidRPr="005C6D77">
        <w:rPr>
          <w:rFonts w:ascii="TimesNewRoman" w:hAnsi="TimesNewRoman"/>
          <w:color w:val="000000"/>
          <w:sz w:val="24"/>
          <w:szCs w:val="24"/>
        </w:rPr>
        <w:t>. International Financial Reporting Standard 7: Financial Instruments – Disclosure</w:t>
      </w:r>
    </w:p>
    <w:p w14:paraId="268078A2" w14:textId="136EF004" w:rsidR="00A425D1" w:rsidRPr="000C3543" w:rsidRDefault="00A425D1" w:rsidP="00A425D1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NewRoman" w:hAnsi="TimesNewRoman"/>
          <w:color w:val="000000"/>
          <w:sz w:val="24"/>
          <w:szCs w:val="24"/>
        </w:rPr>
        <w:t>5</w:t>
      </w:r>
      <w:r w:rsidRPr="005C6D77">
        <w:rPr>
          <w:rFonts w:ascii="TimesNewRoman" w:hAnsi="TimesNewRoman"/>
          <w:color w:val="000000"/>
          <w:sz w:val="24"/>
          <w:szCs w:val="24"/>
        </w:rPr>
        <w:t>. International Financial Reporting Standard 9: Financial Instruments</w:t>
      </w:r>
    </w:p>
    <w:p w14:paraId="44760064" w14:textId="77777777" w:rsidR="00172C4A" w:rsidRPr="00832918" w:rsidRDefault="00172C4A" w:rsidP="00A425D1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sectPr w:rsidR="00172C4A" w:rsidRPr="008329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ldItalic">
    <w:altName w:val="Cambria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CourierNew">
    <w:altName w:val="Courier New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622E"/>
    <w:multiLevelType w:val="hybridMultilevel"/>
    <w:tmpl w:val="487A05A8"/>
    <w:lvl w:ilvl="0" w:tplc="5A527118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FA750DC"/>
    <w:multiLevelType w:val="hybridMultilevel"/>
    <w:tmpl w:val="89E24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24353"/>
    <w:multiLevelType w:val="hybridMultilevel"/>
    <w:tmpl w:val="F3CEC1B4"/>
    <w:lvl w:ilvl="0" w:tplc="CAEEB78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D4FE9"/>
    <w:multiLevelType w:val="hybridMultilevel"/>
    <w:tmpl w:val="090A37A6"/>
    <w:lvl w:ilvl="0" w:tplc="C9F67B6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D646CC"/>
    <w:multiLevelType w:val="hybridMultilevel"/>
    <w:tmpl w:val="84C03334"/>
    <w:lvl w:ilvl="0" w:tplc="975879F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NDAxtLS0MDOyNDVT0lEKTi0uzszPAykwqgUAZ7qerywAAAA="/>
  </w:docVars>
  <w:rsids>
    <w:rsidRoot w:val="00B166CC"/>
    <w:rsid w:val="000B3FE5"/>
    <w:rsid w:val="000C266C"/>
    <w:rsid w:val="000D0B46"/>
    <w:rsid w:val="000F2E1C"/>
    <w:rsid w:val="00172C4A"/>
    <w:rsid w:val="001C183B"/>
    <w:rsid w:val="00256778"/>
    <w:rsid w:val="00450421"/>
    <w:rsid w:val="00452079"/>
    <w:rsid w:val="004F0715"/>
    <w:rsid w:val="00654180"/>
    <w:rsid w:val="006706E4"/>
    <w:rsid w:val="006A120E"/>
    <w:rsid w:val="006E08DB"/>
    <w:rsid w:val="00742DA1"/>
    <w:rsid w:val="00832918"/>
    <w:rsid w:val="009461E9"/>
    <w:rsid w:val="009F3193"/>
    <w:rsid w:val="00A23A48"/>
    <w:rsid w:val="00A425D1"/>
    <w:rsid w:val="00AC30D1"/>
    <w:rsid w:val="00B166CC"/>
    <w:rsid w:val="00BB0FB1"/>
    <w:rsid w:val="00C30F2E"/>
    <w:rsid w:val="00CB070F"/>
    <w:rsid w:val="00D157AA"/>
    <w:rsid w:val="00E827A9"/>
    <w:rsid w:val="00F307ED"/>
    <w:rsid w:val="00F52C12"/>
    <w:rsid w:val="00F70522"/>
    <w:rsid w:val="00FE59A1"/>
    <w:rsid w:val="00FF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59A39"/>
  <w15:chartTrackingRefBased/>
  <w15:docId w15:val="{589F3CF8-CB2A-46B6-AFE4-689140B9F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166CC"/>
    <w:rPr>
      <w:rFonts w:ascii="BoldItalic" w:hAnsi="BoldItalic" w:hint="default"/>
      <w:b/>
      <w:bCs/>
      <w:i/>
      <w:iCs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B166CC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B166CC"/>
    <w:rPr>
      <w:rFonts w:ascii="TimesNewRoman" w:hAnsi="TimesNew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B166CC"/>
    <w:rPr>
      <w:rFonts w:ascii="CourierNew" w:hAnsi="CourierNew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51">
    <w:name w:val="fontstyle51"/>
    <w:basedOn w:val="DefaultParagraphFont"/>
    <w:rsid w:val="00B166CC"/>
    <w:rPr>
      <w:rFonts w:ascii="TimesNewRoman" w:hAnsi="TimesNewRoman" w:hint="default"/>
      <w:b w:val="0"/>
      <w:bCs w:val="0"/>
      <w:i/>
      <w:iCs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7052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72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1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8</Pages>
  <Words>2264</Words>
  <Characters>1290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5</cp:revision>
  <dcterms:created xsi:type="dcterms:W3CDTF">2024-05-15T01:33:00Z</dcterms:created>
  <dcterms:modified xsi:type="dcterms:W3CDTF">2024-05-16T02:13:00Z</dcterms:modified>
</cp:coreProperties>
</file>